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ca00ad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b6177dcd-0537-4d78-af66-a6f8832b117c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55:20Z</dcterms:created>
  <dcterms:modified xsi:type="dcterms:W3CDTF">2023-07-02T02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